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ypru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yprus received a score of 8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yprus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yprus received a score of</w:t>
      </w:r>
      <w:r>
        <w:t xml:space="preserve"> </w:t>
      </w:r>
      <w:r>
        <w:rPr>
          <w:b/>
          <w:bCs/>
        </w:rPr>
        <w:t xml:space="preserve">90.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yprus received a score of 79.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yprus received a score of 75.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yprus received a score of 9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yprus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yprus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yprus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yprus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yprus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yprus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yprus received a score of 0.8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yprus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yprus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ypru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yprus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yprus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A2E5154-B789-4416-8181-8D46BE078D49}"/>
</file>

<file path=customXml/itemProps2.xml><?xml version="1.0" encoding="utf-8"?>
<ds:datastoreItem xmlns:ds="http://schemas.openxmlformats.org/officeDocument/2006/customXml" ds:itemID="{3BE45266-4C41-453F-9CEA-12C6BAA18FE4}"/>
</file>

<file path=customXml/itemProps3.xml><?xml version="1.0" encoding="utf-8"?>
<ds:datastoreItem xmlns:ds="http://schemas.openxmlformats.org/officeDocument/2006/customXml" ds:itemID="{53044AE9-CEC2-4339-952A-A4708C742C44}"/>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3:29:45Z</dcterms:created>
  <dcterms:modified xsi:type="dcterms:W3CDTF">2024-11-01T13: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yprus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